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ที่เวลาอ่านอะไร ตอนเด็ก ๆ ก็เชื่อเช่นกันตอนเด็ก ๆ นี่ ผิวครูนี่คล้ำมากเลยนะครับ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แต่ความจริงอาจจไม่ดีดั่งวาจาได้ยลยินสิ่งใดอย่าใจร้อนค่อยผันผ่อนพินิจคิดขึ้นหาฟังแล้วตรองมองด้วยจิตพิจารณา เห็นคุณค่าจึงค่อยดำเนินการ เขาว่าดีดีอย่างไรให้รู้แน่ใช่ดีแค่ปลายลิ้นยินคำหวาน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เลยนะครับ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หากรู้ทัน ยากอายไม่หลงทางโอม! พินิจพิจารณานำมาคิด น้อมนำจิตไม่กังวลหม่หมองหมาง สติมาสติมาปัญญามีเดินสายกลางสงบสว่างมั่นดำรงสู่ธงชัย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ได้อ่านเป็นที่เรียบร้อยแล้ว คราวนี้เรามาคุยกันหน่อยครับเด็ด ๆ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เกไม่มีผิด ไม่มีถูกนะครับ ให้เวลา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รู้จักที่จะไตร่ตรองนะคะไม่หลงกับคำเยินยอต่าง ๆ ดังนั้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เราจะต้องปฏิบัติ ต้องมีสติทุกครั้งก่อนที่จะตัดสินใจเชื่ออะไรนะครับ ไปต่อกันเลยดีกว่านะครับ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นั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 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จะมีหลายข่าวเลยนะคะที่นักเรียนนี่ เค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โอ้โห ครูคณิตานี่แทบจะไปขนมาสวมใส่ตัวคุณครูให้อุ่นขึ้นมาเลยค่ะ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เป็นน้ำตาลที่หวานที่สุดในประเทศไทย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วิเคราะห์ข้อเท็จจริงและข้อคิดเห็นนะครับ อ่านพร้อม ๆ กัน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จะใช้ในการยกตอบคำตอบกับครูนะครับ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คุณครูปลายทางช่วยแนะนำนักเรียนด้วยนะครับ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พร้อมแล้วเราไปเริ่มกิจกกไม่ต้องมีการซักซ้อม มาเริ่มกันเลยครับข้าวเป็นอาหารหลักของคนไทยให้เวลาคิดก่อนจะยกบัตรคำนะครับ1 2 ยกครับเฉลย เป็นข้อ ข้ออะไรครับเด็ก ๆเป็นข้อเท็จจริงนะครับ เพราะว่าข้าวถือว่าเป็นอาหารหลักของเรานะครับข้อต่อไป เตรียมพร้อมนะครับเชียงใหม่น่าท่องเที่ยวที่สุด ให้เวลาหนู ๆ คิด1 2 ยกครับ เฉลยเป็นข้อ…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คุณครูนับคะแนนได้เลยนะครับกุหลาบเป็นดอกไม้ที่สวยที่สุด ให้เวลาคิด1 2 ยกเฉลยครับ เป็นข้อ…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2 ยก คุณครูครับดูเลยครับ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ความสามัคคีคือพลังให้เวลาคิด 1, 2 ยกครับเฉลยเป็นข้อเท็จจริงนะครับ ความสามัคคี ค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การนั่งเรียนนี่ เป็นการนั่งเรียน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จากทีเราได้ศึกษาใบความรู้ที่หนู ๆ มีนั้นได้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มีอะไรบ้างคะ นักเรียนจะต้องทำใบงานเรื่อง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ปากกาสีแดง เป็นสีแดงนะคะ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สิ่งที่ทุกคนต้องสำนึก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จอหรือยัง อยู่ในบรรทัดที่ 2 ค่ะ ต่อกันเลย 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มีคำถามมาให้นักเรียนอีกแล้วนะครับ ประโยคที่เป็นที่เป็นขอเท็จจริงแล้วก็ข้อคิดเห็นมีลักษณะเฉพาะเป็นอ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การ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ที่ดีต่อสุขภาพ อะไรที่ไม่มี อย.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ฟารุต</dc:title>
  <dc:creator/>
  <cp:keywords/>
  <dcterms:created xsi:type="dcterms:W3CDTF">2022-02-01T03:31:44Z</dcterms:created>
  <dcterms:modified xsi:type="dcterms:W3CDTF">2022-02-01T03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